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930B8" w14:textId="14B6B7A5" w:rsidR="00F523F9" w:rsidRDefault="00A110EB">
      <w:r>
        <w:t>Data Set Walk Through:</w:t>
      </w:r>
    </w:p>
    <w:p w14:paraId="40AFE246" w14:textId="5C67A8C3" w:rsidR="00A110EB" w:rsidRPr="00A110EB" w:rsidRDefault="00A110EB" w:rsidP="00A110EB">
      <w:pPr>
        <w:pStyle w:val="ListParagraph"/>
        <w:numPr>
          <w:ilvl w:val="0"/>
          <w:numId w:val="1"/>
        </w:numPr>
        <w:rPr>
          <w:b/>
          <w:bCs/>
        </w:rPr>
      </w:pPr>
      <w:r w:rsidRPr="00A110EB">
        <w:rPr>
          <w:b/>
          <w:bCs/>
        </w:rPr>
        <w:t>Tab 1 “Sales Data Set</w:t>
      </w:r>
    </w:p>
    <w:p w14:paraId="0FC22C71" w14:textId="6843A664" w:rsidR="00A110EB" w:rsidRDefault="00A110EB" w:rsidP="00A110EB">
      <w:pPr>
        <w:pStyle w:val="ListParagraph"/>
        <w:numPr>
          <w:ilvl w:val="1"/>
          <w:numId w:val="1"/>
        </w:numPr>
      </w:pPr>
      <w:r>
        <w:t>This tab contains sales data starting from March 15</w:t>
      </w:r>
      <w:r w:rsidRPr="00A110EB">
        <w:rPr>
          <w:vertAlign w:val="superscript"/>
        </w:rPr>
        <w:t>th</w:t>
      </w:r>
      <w:r>
        <w:rPr>
          <w:vertAlign w:val="superscript"/>
        </w:rPr>
        <w:t>,</w:t>
      </w:r>
      <w:r>
        <w:t xml:space="preserve"> 2021 – January 22</w:t>
      </w:r>
      <w:r w:rsidRPr="00A110EB">
        <w:rPr>
          <w:vertAlign w:val="superscript"/>
        </w:rPr>
        <w:t>nd</w:t>
      </w:r>
      <w:r>
        <w:rPr>
          <w:vertAlign w:val="superscript"/>
        </w:rPr>
        <w:t>,</w:t>
      </w:r>
      <w:r>
        <w:t xml:space="preserve"> </w:t>
      </w:r>
      <w:proofErr w:type="gramStart"/>
      <w:r>
        <w:t>2022</w:t>
      </w:r>
      <w:proofErr w:type="gramEnd"/>
      <w:r>
        <w:t xml:space="preserve"> by different locations</w:t>
      </w:r>
    </w:p>
    <w:p w14:paraId="0FCB7F16" w14:textId="20E68DCC" w:rsidR="00A110EB" w:rsidRDefault="00A110EB" w:rsidP="00A110EB">
      <w:pPr>
        <w:pStyle w:val="ListParagraph"/>
        <w:numPr>
          <w:ilvl w:val="1"/>
          <w:numId w:val="1"/>
        </w:numPr>
      </w:pPr>
      <w:r>
        <w:t xml:space="preserve">Each day is also broken down by the time </w:t>
      </w:r>
    </w:p>
    <w:p w14:paraId="78AB8C86" w14:textId="47DA8182" w:rsidR="00A110EB" w:rsidRDefault="00A110EB" w:rsidP="00A110EB">
      <w:pPr>
        <w:pStyle w:val="ListParagraph"/>
        <w:numPr>
          <w:ilvl w:val="1"/>
          <w:numId w:val="1"/>
        </w:numPr>
      </w:pPr>
      <w:r>
        <w:t>The column “Item Name” consists of all the “Products” sold within each period</w:t>
      </w:r>
    </w:p>
    <w:p w14:paraId="61052871" w14:textId="24A72D1F" w:rsidR="00A110EB" w:rsidRDefault="00A110EB" w:rsidP="00A110EB">
      <w:pPr>
        <w:pStyle w:val="ListParagraph"/>
        <w:numPr>
          <w:ilvl w:val="1"/>
          <w:numId w:val="1"/>
        </w:numPr>
      </w:pPr>
      <w:r>
        <w:t>The column “Qty Total” illustrates the product sold by “Cup.”</w:t>
      </w:r>
    </w:p>
    <w:p w14:paraId="0BE37493" w14:textId="77777777" w:rsidR="00A110EB" w:rsidRDefault="00A110EB" w:rsidP="00A110EB">
      <w:pPr>
        <w:pStyle w:val="ListParagraph"/>
        <w:ind w:left="644"/>
      </w:pPr>
    </w:p>
    <w:p w14:paraId="6302E3ED" w14:textId="57840DCE" w:rsidR="00A110EB" w:rsidRDefault="00A110EB" w:rsidP="00A110EB">
      <w:pPr>
        <w:pStyle w:val="ListParagraph"/>
        <w:numPr>
          <w:ilvl w:val="0"/>
          <w:numId w:val="1"/>
        </w:numPr>
      </w:pPr>
      <w:r>
        <w:t>Tab 2 “Ingredient for Each Item”</w:t>
      </w:r>
    </w:p>
    <w:p w14:paraId="74ED8CCE" w14:textId="084E2B5C" w:rsidR="00A110EB" w:rsidRDefault="00A110EB" w:rsidP="00A110EB">
      <w:pPr>
        <w:pStyle w:val="ListParagraph"/>
        <w:numPr>
          <w:ilvl w:val="1"/>
          <w:numId w:val="1"/>
        </w:numPr>
      </w:pPr>
      <w:r>
        <w:t xml:space="preserve">This tab shows the quantity of all ingredients sold for each </w:t>
      </w:r>
      <w:proofErr w:type="gramStart"/>
      <w:r>
        <w:t>product  by</w:t>
      </w:r>
      <w:proofErr w:type="gramEnd"/>
      <w:r>
        <w:t xml:space="preserve"> date and location</w:t>
      </w:r>
    </w:p>
    <w:p w14:paraId="39E21BD3" w14:textId="77777777" w:rsidR="00A110EB" w:rsidRDefault="00A110EB" w:rsidP="00A110EB">
      <w:pPr>
        <w:pStyle w:val="ListParagraph"/>
        <w:ind w:left="644"/>
      </w:pPr>
    </w:p>
    <w:p w14:paraId="39979C26" w14:textId="667CCF08" w:rsidR="00A110EB" w:rsidRDefault="00A110EB" w:rsidP="00A110EB">
      <w:pPr>
        <w:pStyle w:val="ListParagraph"/>
        <w:numPr>
          <w:ilvl w:val="0"/>
          <w:numId w:val="1"/>
        </w:numPr>
      </w:pPr>
      <w:r>
        <w:t>Tab 3 “Menu Items”</w:t>
      </w:r>
    </w:p>
    <w:p w14:paraId="2CE5E570" w14:textId="7F217F38" w:rsidR="00A110EB" w:rsidRDefault="00A110EB" w:rsidP="00A110EB">
      <w:pPr>
        <w:pStyle w:val="ListParagraph"/>
        <w:numPr>
          <w:ilvl w:val="1"/>
          <w:numId w:val="1"/>
        </w:numPr>
      </w:pPr>
      <w:r>
        <w:t>This tab contains all the products available for sales, with a total of 19 items</w:t>
      </w:r>
    </w:p>
    <w:p w14:paraId="080459CC" w14:textId="6C5031B6" w:rsidR="00A110EB" w:rsidRDefault="00A110EB" w:rsidP="00A110EB">
      <w:pPr>
        <w:pStyle w:val="ListParagraph"/>
        <w:numPr>
          <w:ilvl w:val="1"/>
          <w:numId w:val="1"/>
        </w:numPr>
      </w:pPr>
      <w:r>
        <w:t>Each item contains its ingredient. For example, 1 Matcha Milk is sold, how many components are needed</w:t>
      </w:r>
    </w:p>
    <w:p w14:paraId="357399DE" w14:textId="32A64A89" w:rsidR="00A110EB" w:rsidRDefault="00A110EB" w:rsidP="00A110EB">
      <w:pPr>
        <w:ind w:left="284"/>
      </w:pPr>
    </w:p>
    <w:sectPr w:rsidR="00A110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034C9"/>
    <w:multiLevelType w:val="hybridMultilevel"/>
    <w:tmpl w:val="61324F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IytDAxNje2MDZR0lEKTi0uzszPAykwrAUAlkzHfCwAAAA="/>
  </w:docVars>
  <w:rsids>
    <w:rsidRoot w:val="00A110EB"/>
    <w:rsid w:val="00A110EB"/>
    <w:rsid w:val="00F5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627D2"/>
  <w15:chartTrackingRefBased/>
  <w15:docId w15:val="{D688FA26-E5BF-449F-917E-D341708B4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0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g Tran</dc:creator>
  <cp:keywords/>
  <dc:description/>
  <cp:lastModifiedBy>Seng Tran</cp:lastModifiedBy>
  <cp:revision>1</cp:revision>
  <dcterms:created xsi:type="dcterms:W3CDTF">2022-01-22T05:16:00Z</dcterms:created>
  <dcterms:modified xsi:type="dcterms:W3CDTF">2022-01-22T05:31:00Z</dcterms:modified>
</cp:coreProperties>
</file>